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BD22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Import required libraries</w:t>
      </w:r>
    </w:p>
    <w:p w14:paraId="10691AE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pandas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pd</w:t>
      </w:r>
    </w:p>
    <w:p w14:paraId="2B3AAEE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ash</w:t>
      </w:r>
    </w:p>
    <w:p w14:paraId="055454E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ash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html</w:t>
      </w:r>
    </w:p>
    <w:p w14:paraId="0F49968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ash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cc</w:t>
      </w:r>
    </w:p>
    <w:p w14:paraId="1520A1D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ash_core_components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cc</w:t>
      </w:r>
    </w:p>
    <w:p w14:paraId="1FEE9FE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ash.dependencies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Input, Output, State</w:t>
      </w:r>
    </w:p>
    <w:p w14:paraId="2079747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lotly.graph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_objects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go</w:t>
      </w:r>
    </w:p>
    <w:p w14:paraId="6E75529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lotly.express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px</w:t>
      </w:r>
    </w:p>
    <w:p w14:paraId="25ED690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dash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no_update</w:t>
      </w:r>
      <w:proofErr w:type="spellEnd"/>
    </w:p>
    <w:p w14:paraId="1FE22D99" w14:textId="77777777" w:rsidR="005659EB" w:rsidRPr="005659EB" w:rsidRDefault="005659EB" w:rsidP="005659E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FBFF1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reate a dash application</w:t>
      </w:r>
    </w:p>
    <w:p w14:paraId="58757A7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pp =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ash.Dash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E7AC5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CAD37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1: Clear the layout and do not display exception till callback gets executed</w:t>
      </w:r>
    </w:p>
    <w:p w14:paraId="1F1FDBA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pp.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config.suppress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_callback_exceptions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243AFBA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3EE1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ad the airline data into pandas dataframe</w:t>
      </w:r>
    </w:p>
    <w:p w14:paraId="2E60937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irline_data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  pd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.read_csv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https://cf-courses-data.s3.us.cloud-object-storage.appdomain.cloud/IBMDeveloperSkillsNetwork-DV0101EN-SkillsNetwork/Data</w:t>
      </w: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%20F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iles/airline_data.csv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4A06D45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ISO-8859-1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0BD9D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dtyp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v1Airpor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v1TailNum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78B1636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v2Airpor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v2TailNum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83F2CC7" w14:textId="77777777" w:rsidR="005659EB" w:rsidRPr="005659EB" w:rsidRDefault="005659EB" w:rsidP="005659E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5AE4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List of years </w:t>
      </w:r>
    </w:p>
    <w:p w14:paraId="011BA76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year_list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[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2005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2021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CF2949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3BC4E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""Compute graph data for creating yearly airline performance report </w:t>
      </w:r>
    </w:p>
    <w:p w14:paraId="0CFD483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C83EF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Function that takes airline data as input and create 5 dataframes based on the grouping condition to be used for plottling charts and grphs.</w:t>
      </w:r>
    </w:p>
    <w:p w14:paraId="7C241E7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B0F12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Argument:</w:t>
      </w:r>
    </w:p>
    <w:p w14:paraId="6F1F404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     </w:t>
      </w:r>
    </w:p>
    <w:p w14:paraId="1CF0B91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 df: Filtered dataframe</w:t>
      </w:r>
    </w:p>
    <w:p w14:paraId="59FA235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 </w:t>
      </w:r>
    </w:p>
    <w:p w14:paraId="6C2A94F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Returns:</w:t>
      </w:r>
    </w:p>
    <w:p w14:paraId="38A2028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Dataframes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to create graph. </w:t>
      </w:r>
    </w:p>
    <w:p w14:paraId="3A47C87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""</w:t>
      </w:r>
    </w:p>
    <w:p w14:paraId="6EE150E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compute_data_choice_1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d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4E943B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ancellation Category Count</w:t>
      </w:r>
    </w:p>
    <w:p w14:paraId="13D7E4A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bar_data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ancellationCod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sum().reset_index()</w:t>
      </w:r>
    </w:p>
    <w:p w14:paraId="5C6BA95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verage flight time by reporting airline</w:t>
      </w:r>
    </w:p>
    <w:p w14:paraId="294C642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line_data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irTim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72AB9F3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Diverted Airport Landings</w:t>
      </w:r>
    </w:p>
    <w:p w14:paraId="3D08A3E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iv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df[df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DivAirportLandings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 !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0.0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F85A0E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Source state count</w:t>
      </w:r>
    </w:p>
    <w:p w14:paraId="147B782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map_data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OriginStat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sum().reset_index()</w:t>
      </w:r>
    </w:p>
    <w:p w14:paraId="5FBDDBD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Destination state count</w:t>
      </w:r>
    </w:p>
    <w:p w14:paraId="11A6C4B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tree_data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estStat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sum().reset_index()</w:t>
      </w:r>
    </w:p>
    <w:p w14:paraId="45D611A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bar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line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iv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tree_data</w:t>
      </w:r>
      <w:proofErr w:type="spellEnd"/>
    </w:p>
    <w:p w14:paraId="4070E839" w14:textId="77777777" w:rsidR="005659EB" w:rsidRPr="005659EB" w:rsidRDefault="005659EB" w:rsidP="005659E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89AC6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""Compute graph data for creating yearly airline delay report</w:t>
      </w:r>
    </w:p>
    <w:p w14:paraId="2AA788C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378F0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This function takes in airline data and selected year as an input and performs computation for creating charts and plots.</w:t>
      </w:r>
    </w:p>
    <w:p w14:paraId="067659E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64D26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Arguments:</w:t>
      </w:r>
    </w:p>
    <w:p w14:paraId="07E8BC8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 df: Input airline data.</w:t>
      </w:r>
    </w:p>
    <w:p w14:paraId="0695F56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 </w:t>
      </w:r>
    </w:p>
    <w:p w14:paraId="41F3CF7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Returns:</w:t>
      </w:r>
    </w:p>
    <w:p w14:paraId="416A4B9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    Computed average dataframes for carrier delay, weather delay, NAS delay, security delay, and late aircraft delay.</w:t>
      </w:r>
    </w:p>
    <w:p w14:paraId="25E3A1E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""</w:t>
      </w:r>
    </w:p>
    <w:p w14:paraId="28C6C28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compute_data_choice_2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d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C229EC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ompute delay averages</w:t>
      </w:r>
    </w:p>
    <w:p w14:paraId="0732D07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avg_car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arrier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4373AB9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avg_weather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Weather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478B65B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avg_NAS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NAS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49CA532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avg_sec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Security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71E5F7E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avg_late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f.groupby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)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LateAircraft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ean().reset_index()</w:t>
      </w:r>
    </w:p>
    <w:p w14:paraId="1E64643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vg_car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vg_weather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vg_NAS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vg_sec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vg_late</w:t>
      </w:r>
      <w:proofErr w:type="spellEnd"/>
    </w:p>
    <w:p w14:paraId="0C6538DF" w14:textId="77777777" w:rsidR="005659EB" w:rsidRPr="005659EB" w:rsidRDefault="005659EB" w:rsidP="005659E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4380E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pplication layout</w:t>
      </w:r>
    </w:p>
    <w:p w14:paraId="12B4F91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pp.layout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 </w:t>
      </w:r>
    </w:p>
    <w:p w14:paraId="43C55CD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1: Add title to the dashboard</w:t>
      </w:r>
    </w:p>
    <w:p w14:paraId="0586C03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1D89460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html.H1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US Domestic Airline Flights Performanc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textAlig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olo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#503D36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ont-siz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24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3650C6B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2: Dropdown creation</w:t>
      </w:r>
    </w:p>
    <w:p w14:paraId="53E47FE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reate an outer division </w:t>
      </w:r>
    </w:p>
    <w:p w14:paraId="000C5CF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755786E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dd </w:t>
      </w:r>
      <w:proofErr w:type="gramStart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an</w:t>
      </w:r>
      <w:proofErr w:type="gramEnd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 division</w:t>
      </w:r>
    </w:p>
    <w:p w14:paraId="39E06DC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71E0ECA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reate </w:t>
      </w:r>
      <w:proofErr w:type="gramStart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an</w:t>
      </w:r>
      <w:proofErr w:type="gramEnd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 division for adding dropdown helper text for report type</w:t>
      </w:r>
    </w:p>
    <w:p w14:paraId="5CE459D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F57D23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[</w:t>
      </w:r>
    </w:p>
    <w:p w14:paraId="27296A6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html.H2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 Type: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argin-righ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2em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7AE35E4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]</w:t>
      </w:r>
    </w:p>
    <w:p w14:paraId="7FA5F0A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),</w:t>
      </w:r>
    </w:p>
    <w:p w14:paraId="1C0F70A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2: Add a dropdown</w:t>
      </w:r>
    </w:p>
    <w:p w14:paraId="17623D2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2ED072E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dcc.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ropdown(</w:t>
      </w:r>
      <w:proofErr w:type="gramEnd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input-typ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0DD6010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label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Yearly Airline Performance Repor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valu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OPT1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,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label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Yearly Airline Delay Repor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valu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OPT2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65F2715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Select a Report Typ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F1E90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wid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80%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adding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3p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ont-siz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20p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text-align-las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7B845DC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0F28D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Place them next to each other using the division style</w:t>
      </w:r>
    </w:p>
    <w:p w14:paraId="009D74F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   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sp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339D644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</w:p>
    <w:p w14:paraId="381BC56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dd next division </w:t>
      </w:r>
    </w:p>
    <w:p w14:paraId="1C70600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1E202A9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reate </w:t>
      </w:r>
      <w:proofErr w:type="gramStart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an</w:t>
      </w:r>
      <w:proofErr w:type="gramEnd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 division for adding dropdown helper text for choosing year</w:t>
      </w:r>
    </w:p>
    <w:p w14:paraId="530F5C2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F4EB72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[</w:t>
      </w:r>
    </w:p>
    <w:p w14:paraId="59D455F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html.H2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oose Year: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argin-righ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2em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1F2AA9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]</w:t>
      </w:r>
    </w:p>
    <w:p w14:paraId="15863B3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),</w:t>
      </w:r>
    </w:p>
    <w:p w14:paraId="599B86B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dcc.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ropdown(</w:t>
      </w:r>
      <w:proofErr w:type="gramEnd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input-yea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3E8B5E5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Update dropdown values using list comphrehension</w:t>
      </w:r>
    </w:p>
    <w:p w14:paraId="03AE026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label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i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valu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i}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year_list],</w:t>
      </w:r>
    </w:p>
    <w:p w14:paraId="459DD22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Select a year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93DB4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wid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80%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adding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3p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ont-siz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20p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text-align-last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0D4F82E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Place them next to each other using the division style</w:t>
      </w:r>
    </w:p>
    <w:p w14:paraId="3E5E223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sp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  </w:t>
      </w:r>
    </w:p>
    <w:p w14:paraId="3C53CF0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]),</w:t>
      </w:r>
    </w:p>
    <w:p w14:paraId="763A361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</w:p>
    <w:p w14:paraId="323984B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dd Computed graphs</w:t>
      </w:r>
    </w:p>
    <w:p w14:paraId="63A6410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3: Observe how we add an empty division and providing an id that will be updated during callback</w:t>
      </w:r>
    </w:p>
    <w:p w14:paraId="7C19280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1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C2215E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2AFD62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5EB8554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2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0ACC2B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3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B791B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sp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</w:t>
      </w:r>
    </w:p>
    <w:p w14:paraId="435F11F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</w:p>
    <w:p w14:paraId="314233A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3: Add a division with two empty divisions inside. See above disvision for example.</w:t>
      </w:r>
    </w:p>
    <w:p w14:paraId="53C4B3E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3C37B3F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4000B46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       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4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6165FF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html.Div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[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5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6C3A3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]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isp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}),                               </w:t>
      </w:r>
    </w:p>
    <w:p w14:paraId="7A01D4F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])</w:t>
      </w:r>
    </w:p>
    <w:p w14:paraId="3355415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B930A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allback function definition</w:t>
      </w:r>
    </w:p>
    <w:p w14:paraId="238D36E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4: Add 5 </w:t>
      </w:r>
      <w:proofErr w:type="spellStart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ouput</w:t>
      </w:r>
      <w:proofErr w:type="spellEnd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 components</w:t>
      </w:r>
    </w:p>
    <w:p w14:paraId="7B806F3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0937AAB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@</w:t>
      </w:r>
      <w:proofErr w:type="gramStart"/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app.callback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 [Out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1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Out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2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Out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3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Out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4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Out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plot5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14:paraId="379DBDA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[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Input(</w:t>
      </w:r>
      <w:proofErr w:type="gramEnd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input-typ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valu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Input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id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input-yea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mponent_propert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valu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14:paraId="39814A7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4: Holding output state till user enters all the form information. In this case, it will be chart type and year</w:t>
      </w:r>
    </w:p>
    <w:p w14:paraId="30139EA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[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State(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plot1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hildre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State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plot2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children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State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plot3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children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State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plot4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children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State(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plot5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"children"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               </w:t>
      </w:r>
    </w:p>
    <w:p w14:paraId="7BBA9FE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])</w:t>
      </w:r>
    </w:p>
    <w:p w14:paraId="4195009D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Add computation to callback function and return graph</w:t>
      </w:r>
    </w:p>
    <w:p w14:paraId="0C455A9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5659EB">
        <w:rPr>
          <w:rFonts w:ascii="Consolas" w:eastAsia="Times New Roman" w:hAnsi="Consolas" w:cs="Times New Roman"/>
          <w:color w:val="DCDCAA"/>
          <w:sz w:val="21"/>
          <w:szCs w:val="21"/>
        </w:rPr>
        <w:t>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har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hildren1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hildren2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3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4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5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BB0CDE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28D83DE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Select data</w:t>
      </w:r>
    </w:p>
    <w:p w14:paraId="0ACCCEF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df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ir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irline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Year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==</w:t>
      </w:r>
      <w:r w:rsidRPr="005659EB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year)]</w:t>
      </w:r>
    </w:p>
    <w:p w14:paraId="6E2BDA9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</w:t>
      </w:r>
    </w:p>
    <w:p w14:paraId="236D303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chart ==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OPT1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EE0714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ompute required information for creating graph from the data</w:t>
      </w:r>
    </w:p>
    <w:p w14:paraId="736741F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bar_data, line_data, div_data, map_data, tree_data = compute_data_choice_1(df)</w:t>
      </w:r>
    </w:p>
    <w:p w14:paraId="5B5B1E1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19D2A9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Number of flights under different cancellation categories</w:t>
      </w:r>
    </w:p>
    <w:p w14:paraId="157800C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bar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bar(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bar_data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ancellationCod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ly Flight Cancellatio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C3B4C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69FB1D3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5: Average flight time by reporting airline</w:t>
      </w:r>
    </w:p>
    <w:p w14:paraId="619DC36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7C5DB46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line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line_data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irTim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Monthly Flight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DFEFC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76FD621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Percentage of diverted airport landings per reporting airline</w:t>
      </w:r>
    </w:p>
    <w:p w14:paraId="71A978F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pie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pie(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iv_data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value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659EB">
        <w:rPr>
          <w:rFonts w:ascii="Consolas" w:eastAsia="Times New Roman" w:hAnsi="Consolas" w:cs="Times New Roman"/>
          <w:color w:val="569CD6"/>
          <w:sz w:val="21"/>
          <w:szCs w:val="21"/>
        </w:rPr>
        <w:t>% o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f flights by reporting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9300A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B8C43C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5: Number of flights flying from each state using choropleth</w:t>
      </w:r>
    </w:p>
    <w:p w14:paraId="2F103B7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choropleth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Input data</w:t>
      </w:r>
    </w:p>
    <w:p w14:paraId="1CC579A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location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OriginState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5ED9C5F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 </w:t>
      </w:r>
    </w:p>
    <w:p w14:paraId="638BEEE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hover_data</w:t>
      </w:r>
      <w:proofErr w:type="spellEnd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OriginState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</w:p>
    <w:p w14:paraId="0A58851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locationmod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USA-state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Set to plot as US States</w:t>
      </w:r>
    </w:p>
    <w:p w14:paraId="00F651D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_continuous_scale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GnBu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AD9AF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range_color</w:t>
      </w:r>
      <w:proofErr w:type="spellEnd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5659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data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.max()]) </w:t>
      </w:r>
    </w:p>
    <w:p w14:paraId="131DC52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fig.updat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_layout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8203D1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_text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Number of flights from origin stat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</w:p>
    <w:p w14:paraId="07D47B7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geo_scop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usa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Plot only the USA instead of globe</w:t>
      </w:r>
    </w:p>
    <w:p w14:paraId="7D918E0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4025771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TASK6: Number of flights flying to each state from each reporting airline</w:t>
      </w:r>
    </w:p>
    <w:p w14:paraId="78E16D2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Enter your code below. Make sure you have correct formatting.</w:t>
      </w:r>
    </w:p>
    <w:p w14:paraId="7B266376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tree_fig=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treemap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tree_data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DestStat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0AC2997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values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86E80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s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7F9D3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_continuous_scale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RdBu</w:t>
      </w:r>
      <w:proofErr w:type="spellEnd"/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AC051C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Flight Count by Airline to Destination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0E1B9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45DAC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01E608F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70F29FF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6: Return </w:t>
      </w:r>
      <w:proofErr w:type="gramStart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dcc.Graph</w:t>
      </w:r>
      <w:proofErr w:type="gramEnd"/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 component to the empty division</w:t>
      </w:r>
    </w:p>
    <w:p w14:paraId="26EF44A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tree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4428E879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ie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06B39D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map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C966BF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bar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1B960A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line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BE237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]</w:t>
      </w:r>
    </w:p>
    <w:p w14:paraId="0C64421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D47168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EVIEW7: This covers chart type 2 and we have completed this exercise under Flight Delay Time Statistics Dashboard section</w:t>
      </w:r>
    </w:p>
    <w:p w14:paraId="2B3769F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ompute required information for creating graph from the data</w:t>
      </w:r>
    </w:p>
    <w:p w14:paraId="07EA1D5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avg_car, avg_weather, avg_NAS, avg_sec, avg_late = compute_data_choice_2(df)</w:t>
      </w:r>
    </w:p>
    <w:p w14:paraId="3B74C4A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09A86AD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Create graph</w:t>
      </w:r>
    </w:p>
    <w:p w14:paraId="1D18B5B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carrier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avg_car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Carrier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carrrier delay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FF287B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weather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avg_weather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Weather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weather delay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C0E713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nas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avg_NAS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NAS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NAS delay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6DAF6C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sec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avg_sec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Security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security delay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EFB540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late_fig = 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px.line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avg_late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Month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LateAircraftDelay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Reporting_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Average late aircraft delay time (minutes) by airline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092B32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00CAF9EE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carrier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05E2CDFF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weather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69055B6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nas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0D901A07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sec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</w:p>
    <w:p w14:paraId="6C433B15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dcc.Graph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figure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late_fig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A3E8BD6" w14:textId="77777777" w:rsidR="005659EB" w:rsidRPr="005659EB" w:rsidRDefault="005659EB" w:rsidP="005659E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8790A4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6A9955"/>
          <w:sz w:val="21"/>
          <w:szCs w:val="21"/>
        </w:rPr>
        <w:t># Run the app</w:t>
      </w:r>
    </w:p>
    <w:p w14:paraId="77C4E61A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659EB">
        <w:rPr>
          <w:rFonts w:ascii="Consolas" w:eastAsia="Times New Roman" w:hAnsi="Consolas" w:cs="Times New Roman"/>
          <w:color w:val="9CDCFE"/>
          <w:sz w:val="21"/>
          <w:szCs w:val="21"/>
        </w:rPr>
        <w:t>__name__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5659EB">
        <w:rPr>
          <w:rFonts w:ascii="Consolas" w:eastAsia="Times New Roman" w:hAnsi="Consolas" w:cs="Times New Roman"/>
          <w:color w:val="CE9178"/>
          <w:sz w:val="21"/>
          <w:szCs w:val="21"/>
        </w:rPr>
        <w:t>'__main__'</w:t>
      </w: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7BC5D78" w14:textId="77777777" w:rsidR="005659EB" w:rsidRPr="005659EB" w:rsidRDefault="005659EB" w:rsidP="005659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app.run_</w:t>
      </w:r>
      <w:proofErr w:type="gramStart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server</w:t>
      </w:r>
      <w:proofErr w:type="spell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659E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F473C2" w14:textId="59467CF4" w:rsidR="00051B51" w:rsidRPr="005A70A6" w:rsidRDefault="00051B51" w:rsidP="005A70A6"/>
    <w:sectPr w:rsidR="00051B51" w:rsidRPr="005A70A6" w:rsidSect="008609F8">
      <w:headerReference w:type="default" r:id="rId6"/>
      <w:pgSz w:w="15840" w:h="12240" w:orient="landscape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9CA29" w14:textId="77777777" w:rsidR="00D822E4" w:rsidRDefault="00D822E4" w:rsidP="008609F8">
      <w:pPr>
        <w:spacing w:after="0" w:line="240" w:lineRule="auto"/>
      </w:pPr>
      <w:r>
        <w:separator/>
      </w:r>
    </w:p>
  </w:endnote>
  <w:endnote w:type="continuationSeparator" w:id="0">
    <w:p w14:paraId="657814DC" w14:textId="77777777" w:rsidR="00D822E4" w:rsidRDefault="00D822E4" w:rsidP="00860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304DB" w14:textId="77777777" w:rsidR="00D822E4" w:rsidRDefault="00D822E4" w:rsidP="008609F8">
      <w:pPr>
        <w:spacing w:after="0" w:line="240" w:lineRule="auto"/>
      </w:pPr>
      <w:r>
        <w:separator/>
      </w:r>
    </w:p>
  </w:footnote>
  <w:footnote w:type="continuationSeparator" w:id="0">
    <w:p w14:paraId="5E651B57" w14:textId="77777777" w:rsidR="00D822E4" w:rsidRDefault="00D822E4" w:rsidP="00860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67062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051F12" w14:textId="00C8210E" w:rsidR="008609F8" w:rsidRDefault="008609F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9222DF" w14:textId="77777777" w:rsidR="008609F8" w:rsidRDefault="008609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DMyNDezsDAxNjNV0lEKTi0uzszPAykwrQUAfSRPNiwAAAA="/>
  </w:docVars>
  <w:rsids>
    <w:rsidRoot w:val="008609F8"/>
    <w:rsid w:val="00051B51"/>
    <w:rsid w:val="000E46B1"/>
    <w:rsid w:val="00103B67"/>
    <w:rsid w:val="001D1925"/>
    <w:rsid w:val="0021772F"/>
    <w:rsid w:val="00247D04"/>
    <w:rsid w:val="00423218"/>
    <w:rsid w:val="004A5682"/>
    <w:rsid w:val="004B5C8A"/>
    <w:rsid w:val="005659EB"/>
    <w:rsid w:val="005A36A6"/>
    <w:rsid w:val="005A70A6"/>
    <w:rsid w:val="008609F8"/>
    <w:rsid w:val="00CE632D"/>
    <w:rsid w:val="00D56544"/>
    <w:rsid w:val="00D822E4"/>
    <w:rsid w:val="00E33686"/>
    <w:rsid w:val="00FB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E5223"/>
  <w15:chartTrackingRefBased/>
  <w15:docId w15:val="{FD6A9CAC-9111-484A-9C90-B7EF7D2BE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9F8"/>
  </w:style>
  <w:style w:type="paragraph" w:styleId="Footer">
    <w:name w:val="footer"/>
    <w:basedOn w:val="Normal"/>
    <w:link w:val="FooterChar"/>
    <w:uiPriority w:val="99"/>
    <w:unhideWhenUsed/>
    <w:rsid w:val="008609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9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93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9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9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0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1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7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6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7</Pages>
  <Words>1804</Words>
  <Characters>1028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Wall</dc:creator>
  <cp:keywords/>
  <dc:description/>
  <cp:lastModifiedBy>Maria Wall</cp:lastModifiedBy>
  <cp:revision>8</cp:revision>
  <dcterms:created xsi:type="dcterms:W3CDTF">2021-09-14T15:16:00Z</dcterms:created>
  <dcterms:modified xsi:type="dcterms:W3CDTF">2021-09-16T22:38:00Z</dcterms:modified>
</cp:coreProperties>
</file>